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5A7A7B" w14:textId="3CE2035A" w:rsidR="0037496A" w:rsidRPr="00DA15D8" w:rsidRDefault="00972D77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  <w:bookmarkStart w:id="0" w:name="_GoBack"/>
      <w:bookmarkEnd w:id="0"/>
      <w:r w:rsidRPr="00DA15D8">
        <w:rPr>
          <w:rFonts w:ascii="Unikurd Web" w:hAnsi="Unikurd Web" w:cs="Unikurd Web"/>
          <w:b/>
          <w:bCs/>
          <w:noProof/>
          <w:rtl/>
          <w:lang w:val="en-GB" w:eastAsia="en-GB"/>
        </w:rPr>
        <w:drawing>
          <wp:inline distT="0" distB="0" distL="0" distR="0" wp14:anchorId="45A75C87" wp14:editId="40956FCC">
            <wp:extent cx="4020111" cy="5849166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584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CB019" w14:textId="6CFD891B" w:rsidR="00543C20" w:rsidRPr="00DA15D8" w:rsidRDefault="00543C20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  <w:r w:rsidRPr="00DA15D8">
        <w:rPr>
          <w:rFonts w:ascii="Unikurd Web" w:hAnsi="Unikurd Web" w:cs="Unikurd Web"/>
          <w:b/>
          <w:bCs/>
          <w:noProof/>
          <w:rtl/>
          <w:lang w:val="en-GB" w:eastAsia="en-GB"/>
        </w:rPr>
        <w:lastRenderedPageBreak/>
        <w:drawing>
          <wp:inline distT="0" distB="0" distL="0" distR="0" wp14:anchorId="1437DAEE" wp14:editId="3DD69ACD">
            <wp:extent cx="3867690" cy="5668166"/>
            <wp:effectExtent l="0" t="0" r="0" b="889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566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1BA75" w14:textId="0474704E" w:rsidR="00543C20" w:rsidRPr="00DA15D8" w:rsidRDefault="00543C20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</w:p>
    <w:p w14:paraId="02051BFC" w14:textId="77777777" w:rsidR="00343857" w:rsidRPr="00DA15D8" w:rsidRDefault="00343857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</w:p>
    <w:p w14:paraId="558E7548" w14:textId="77777777" w:rsidR="0089423C" w:rsidRPr="00DA15D8" w:rsidRDefault="0089423C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</w:p>
    <w:p w14:paraId="2577ADE8" w14:textId="6DB98C4E" w:rsidR="00DC10B0" w:rsidRPr="00DA15D8" w:rsidRDefault="00DC10B0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</w:p>
    <w:p w14:paraId="622CEE9C" w14:textId="5B3E7131" w:rsidR="0016153D" w:rsidRPr="00DA15D8" w:rsidRDefault="0016153D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bidi="ku-Arab-IQ"/>
        </w:rPr>
      </w:pPr>
      <w:r w:rsidRPr="00DA15D8">
        <w:rPr>
          <w:rFonts w:ascii="Unikurd Web" w:hAnsi="Unikurd Web" w:cs="Unikurd Web"/>
          <w:b/>
          <w:bCs/>
          <w:rtl/>
          <w:lang w:bidi="ku-Arab-IQ"/>
        </w:rPr>
        <w:t xml:space="preserve"> </w:t>
      </w:r>
    </w:p>
    <w:p w14:paraId="69D28E6A" w14:textId="2AC52005" w:rsidR="003126C0" w:rsidRPr="00DA15D8" w:rsidRDefault="00343857" w:rsidP="00F7233B">
      <w:pPr>
        <w:bidi/>
        <w:spacing w:after="240"/>
        <w:ind w:left="4"/>
        <w:rPr>
          <w:rFonts w:ascii="Unikurd Web" w:hAnsi="Unikurd Web" w:cs="Unikurd Web"/>
          <w:b/>
          <w:bCs/>
          <w:rtl/>
          <w:lang w:val="en-AU" w:bidi="ku-Arab-IQ"/>
        </w:rPr>
      </w:pPr>
      <w:r w:rsidRPr="00DA15D8">
        <w:rPr>
          <w:rFonts w:ascii="Unikurd Web" w:hAnsi="Unikurd Web" w:cs="Unikurd Web"/>
          <w:b/>
          <w:bCs/>
          <w:noProof/>
          <w:rtl/>
          <w:lang w:val="en-GB" w:eastAsia="en-GB"/>
        </w:rPr>
        <w:lastRenderedPageBreak/>
        <w:drawing>
          <wp:inline distT="0" distB="0" distL="0" distR="0" wp14:anchorId="12C5007B" wp14:editId="2AB02036">
            <wp:extent cx="4086795" cy="5887272"/>
            <wp:effectExtent l="0" t="0" r="9525" b="0"/>
            <wp:docPr id="4" name="Picture 4" descr="A piece of paper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ece of paper with writing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588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36476" w14:textId="77777777" w:rsidR="00C6003B" w:rsidRPr="00DA15D8" w:rsidRDefault="00C6003B" w:rsidP="00F7233B">
      <w:pPr>
        <w:bidi/>
        <w:spacing w:after="240"/>
        <w:ind w:left="4"/>
        <w:rPr>
          <w:rFonts w:ascii="Unikurd Web" w:hAnsi="Unikurd Web" w:cs="Unikurd Web"/>
          <w:b/>
          <w:bCs/>
          <w:lang w:val="en-AU" w:bidi="ku-Arab-IQ"/>
        </w:rPr>
      </w:pPr>
    </w:p>
    <w:p w14:paraId="676A2CD7" w14:textId="699294E5" w:rsidR="0082052F" w:rsidRPr="00DA15D8" w:rsidRDefault="00C6003B" w:rsidP="00F7233B">
      <w:pPr>
        <w:bidi/>
        <w:spacing w:after="240"/>
        <w:ind w:left="4"/>
        <w:rPr>
          <w:rFonts w:ascii="Unikurd Web" w:hAnsi="Unikurd Web" w:cs="Unikurd Web"/>
          <w:b/>
          <w:bCs/>
          <w:lang w:val="en-AU" w:bidi="ku-Arab-IQ"/>
        </w:rPr>
      </w:pPr>
      <w:r w:rsidRPr="00DA15D8">
        <w:rPr>
          <w:rFonts w:ascii="Unikurd Web" w:hAnsi="Unikurd Web" w:cs="Unikurd Web"/>
          <w:b/>
          <w:bCs/>
          <w:noProof/>
          <w:rtl/>
          <w:lang w:val="en-GB" w:eastAsia="en-GB"/>
        </w:rPr>
        <w:lastRenderedPageBreak/>
        <w:drawing>
          <wp:inline distT="0" distB="0" distL="0" distR="0" wp14:anchorId="2328BEFB" wp14:editId="6D337168">
            <wp:extent cx="4315427" cy="6411220"/>
            <wp:effectExtent l="0" t="0" r="9525" b="889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6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15D8">
        <w:rPr>
          <w:rFonts w:ascii="Unikurd Web" w:hAnsi="Unikurd Web" w:cs="Unikurd Web"/>
          <w:b/>
          <w:bCs/>
          <w:rtl/>
          <w:lang w:val="en-AU" w:bidi="ku-Arab-IQ"/>
        </w:rPr>
        <w:t xml:space="preserve"> </w:t>
      </w:r>
      <w:r w:rsidR="0082052F" w:rsidRPr="00DA15D8">
        <w:rPr>
          <w:rFonts w:ascii="Unikurd Web" w:hAnsi="Unikurd Web" w:cs="Unikurd Web"/>
          <w:noProof/>
          <w:lang w:val="en-GB" w:eastAsia="en-GB"/>
        </w:rPr>
        <w:lastRenderedPageBreak/>
        <w:drawing>
          <wp:inline distT="0" distB="0" distL="0" distR="0" wp14:anchorId="26D5DC80" wp14:editId="600BDAF9">
            <wp:extent cx="5579745" cy="8229600"/>
            <wp:effectExtent l="0" t="0" r="1905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2052F" w:rsidRPr="00DA15D8" w:rsidSect="00F35A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D254AA" w14:textId="77777777" w:rsidR="00EF435F" w:rsidRDefault="00EF435F" w:rsidP="00161967">
      <w:r>
        <w:separator/>
      </w:r>
    </w:p>
  </w:endnote>
  <w:endnote w:type="continuationSeparator" w:id="0">
    <w:p w14:paraId="493E6F93" w14:textId="77777777" w:rsidR="00EF435F" w:rsidRDefault="00EF435F" w:rsidP="00161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kurd Web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6C2171" w14:textId="77777777" w:rsidR="00EF435F" w:rsidRDefault="00EF435F" w:rsidP="00161967">
      <w:r>
        <w:separator/>
      </w:r>
    </w:p>
  </w:footnote>
  <w:footnote w:type="continuationSeparator" w:id="0">
    <w:p w14:paraId="0F40A77B" w14:textId="77777777" w:rsidR="00EF435F" w:rsidRDefault="00EF435F" w:rsidP="00161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55265"/>
    <w:multiLevelType w:val="multilevel"/>
    <w:tmpl w:val="840E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F3E3F3F"/>
    <w:multiLevelType w:val="multilevel"/>
    <w:tmpl w:val="46DCE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10A0F1A"/>
    <w:multiLevelType w:val="multilevel"/>
    <w:tmpl w:val="1526B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F4153F5"/>
    <w:multiLevelType w:val="hybridMultilevel"/>
    <w:tmpl w:val="6EF05FA0"/>
    <w:lvl w:ilvl="0" w:tplc="88A6BBA6">
      <w:numFmt w:val="bullet"/>
      <w:lvlText w:val="-"/>
      <w:lvlJc w:val="left"/>
      <w:pPr>
        <w:ind w:left="720" w:hanging="360"/>
      </w:pPr>
      <w:rPr>
        <w:rFonts w:ascii="Unikurd Web" w:eastAsiaTheme="minorHAnsi" w:hAnsi="Unikurd Web" w:cs="Unikurd Web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436917"/>
    <w:multiLevelType w:val="hybridMultilevel"/>
    <w:tmpl w:val="59686DE4"/>
    <w:lvl w:ilvl="0" w:tplc="F38A7F4E">
      <w:numFmt w:val="bullet"/>
      <w:lvlText w:val="-"/>
      <w:lvlJc w:val="left"/>
      <w:pPr>
        <w:ind w:left="364" w:hanging="360"/>
      </w:pPr>
      <w:rPr>
        <w:rFonts w:ascii="Unikurd Web" w:eastAsiaTheme="minorHAnsi" w:hAnsi="Unikurd Web" w:cs="Unikurd Web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5">
    <w:nsid w:val="4B873F2C"/>
    <w:multiLevelType w:val="multilevel"/>
    <w:tmpl w:val="966AD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681D67B0"/>
    <w:multiLevelType w:val="multilevel"/>
    <w:tmpl w:val="13C27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70C15C09"/>
    <w:multiLevelType w:val="multilevel"/>
    <w:tmpl w:val="FDB6D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tzAwMzIyNrU0N7VU0lEKTi0uzszPAykwrwUArAuJRiwAAAA="/>
  </w:docVars>
  <w:rsids>
    <w:rsidRoot w:val="000D36B0"/>
    <w:rsid w:val="000005FA"/>
    <w:rsid w:val="00000827"/>
    <w:rsid w:val="00000E1A"/>
    <w:rsid w:val="00005ECD"/>
    <w:rsid w:val="00006CC5"/>
    <w:rsid w:val="00006F95"/>
    <w:rsid w:val="000138DD"/>
    <w:rsid w:val="00013B61"/>
    <w:rsid w:val="00013D92"/>
    <w:rsid w:val="00021313"/>
    <w:rsid w:val="00021D07"/>
    <w:rsid w:val="00022A88"/>
    <w:rsid w:val="00022DF3"/>
    <w:rsid w:val="00026FF7"/>
    <w:rsid w:val="00037111"/>
    <w:rsid w:val="00037C38"/>
    <w:rsid w:val="00040C5A"/>
    <w:rsid w:val="00041756"/>
    <w:rsid w:val="00043549"/>
    <w:rsid w:val="0004763F"/>
    <w:rsid w:val="00051119"/>
    <w:rsid w:val="00052745"/>
    <w:rsid w:val="00053567"/>
    <w:rsid w:val="0005701B"/>
    <w:rsid w:val="00061990"/>
    <w:rsid w:val="000619EA"/>
    <w:rsid w:val="0006697C"/>
    <w:rsid w:val="00071BF8"/>
    <w:rsid w:val="00071C93"/>
    <w:rsid w:val="000725E7"/>
    <w:rsid w:val="00084889"/>
    <w:rsid w:val="00086E0D"/>
    <w:rsid w:val="00092A75"/>
    <w:rsid w:val="000945A4"/>
    <w:rsid w:val="00097D40"/>
    <w:rsid w:val="000A17F2"/>
    <w:rsid w:val="000A2CBD"/>
    <w:rsid w:val="000A3764"/>
    <w:rsid w:val="000A437F"/>
    <w:rsid w:val="000A7362"/>
    <w:rsid w:val="000B232D"/>
    <w:rsid w:val="000B3DBC"/>
    <w:rsid w:val="000B7F19"/>
    <w:rsid w:val="000C5F1A"/>
    <w:rsid w:val="000C7E42"/>
    <w:rsid w:val="000D36B0"/>
    <w:rsid w:val="000D40F6"/>
    <w:rsid w:val="000E44DA"/>
    <w:rsid w:val="000E5042"/>
    <w:rsid w:val="000F528C"/>
    <w:rsid w:val="000F6E53"/>
    <w:rsid w:val="0010238F"/>
    <w:rsid w:val="001043A2"/>
    <w:rsid w:val="0010635B"/>
    <w:rsid w:val="00110927"/>
    <w:rsid w:val="001153AA"/>
    <w:rsid w:val="00115F3F"/>
    <w:rsid w:val="00117E09"/>
    <w:rsid w:val="00122274"/>
    <w:rsid w:val="00123273"/>
    <w:rsid w:val="0012590A"/>
    <w:rsid w:val="00126137"/>
    <w:rsid w:val="001273A1"/>
    <w:rsid w:val="00127E3D"/>
    <w:rsid w:val="0013280C"/>
    <w:rsid w:val="00134CFD"/>
    <w:rsid w:val="00143389"/>
    <w:rsid w:val="0014406D"/>
    <w:rsid w:val="00145C93"/>
    <w:rsid w:val="00146D49"/>
    <w:rsid w:val="00153BFB"/>
    <w:rsid w:val="001553B3"/>
    <w:rsid w:val="00157232"/>
    <w:rsid w:val="001603A9"/>
    <w:rsid w:val="001613B9"/>
    <w:rsid w:val="0016153D"/>
    <w:rsid w:val="001617A8"/>
    <w:rsid w:val="00161967"/>
    <w:rsid w:val="00164328"/>
    <w:rsid w:val="0016510A"/>
    <w:rsid w:val="00172517"/>
    <w:rsid w:val="00172CF3"/>
    <w:rsid w:val="0017511D"/>
    <w:rsid w:val="0018003C"/>
    <w:rsid w:val="00182B02"/>
    <w:rsid w:val="00185B20"/>
    <w:rsid w:val="00194006"/>
    <w:rsid w:val="001947C2"/>
    <w:rsid w:val="00194935"/>
    <w:rsid w:val="001A078B"/>
    <w:rsid w:val="001A0D01"/>
    <w:rsid w:val="001A1434"/>
    <w:rsid w:val="001A6EDD"/>
    <w:rsid w:val="001A79E9"/>
    <w:rsid w:val="001B0F1A"/>
    <w:rsid w:val="001B35EF"/>
    <w:rsid w:val="001B5FC1"/>
    <w:rsid w:val="001B6192"/>
    <w:rsid w:val="001C208C"/>
    <w:rsid w:val="001C5434"/>
    <w:rsid w:val="001C5971"/>
    <w:rsid w:val="001C62D2"/>
    <w:rsid w:val="001D0339"/>
    <w:rsid w:val="001D2D64"/>
    <w:rsid w:val="001D5ADA"/>
    <w:rsid w:val="001D6A25"/>
    <w:rsid w:val="001D6CC2"/>
    <w:rsid w:val="001E7AA0"/>
    <w:rsid w:val="001F0069"/>
    <w:rsid w:val="001F40EA"/>
    <w:rsid w:val="002054D4"/>
    <w:rsid w:val="00207469"/>
    <w:rsid w:val="00210EA0"/>
    <w:rsid w:val="002113CC"/>
    <w:rsid w:val="00214FB1"/>
    <w:rsid w:val="0021594A"/>
    <w:rsid w:val="00220EA3"/>
    <w:rsid w:val="002235B0"/>
    <w:rsid w:val="00224161"/>
    <w:rsid w:val="00231AA8"/>
    <w:rsid w:val="00236274"/>
    <w:rsid w:val="0023671F"/>
    <w:rsid w:val="002433E2"/>
    <w:rsid w:val="00245032"/>
    <w:rsid w:val="00245ACE"/>
    <w:rsid w:val="00245FFD"/>
    <w:rsid w:val="002466F5"/>
    <w:rsid w:val="00251C2E"/>
    <w:rsid w:val="00253D6B"/>
    <w:rsid w:val="00254D11"/>
    <w:rsid w:val="00257A8B"/>
    <w:rsid w:val="00262779"/>
    <w:rsid w:val="00263799"/>
    <w:rsid w:val="002674A5"/>
    <w:rsid w:val="00267D7B"/>
    <w:rsid w:val="00275027"/>
    <w:rsid w:val="002766E5"/>
    <w:rsid w:val="002803C7"/>
    <w:rsid w:val="00280E92"/>
    <w:rsid w:val="00281770"/>
    <w:rsid w:val="00281F4A"/>
    <w:rsid w:val="00285210"/>
    <w:rsid w:val="002864A2"/>
    <w:rsid w:val="0028745F"/>
    <w:rsid w:val="0028749E"/>
    <w:rsid w:val="00293680"/>
    <w:rsid w:val="0029610E"/>
    <w:rsid w:val="00296A03"/>
    <w:rsid w:val="00297B1F"/>
    <w:rsid w:val="002A407B"/>
    <w:rsid w:val="002A4B6B"/>
    <w:rsid w:val="002A5DA7"/>
    <w:rsid w:val="002A5EBD"/>
    <w:rsid w:val="002A64EC"/>
    <w:rsid w:val="002B3FDD"/>
    <w:rsid w:val="002B5EF7"/>
    <w:rsid w:val="002B5F2E"/>
    <w:rsid w:val="002B5FEB"/>
    <w:rsid w:val="002C5D17"/>
    <w:rsid w:val="002C64E5"/>
    <w:rsid w:val="002C7373"/>
    <w:rsid w:val="002D18B3"/>
    <w:rsid w:val="002D195C"/>
    <w:rsid w:val="002D39F7"/>
    <w:rsid w:val="002D51A2"/>
    <w:rsid w:val="002E0ACC"/>
    <w:rsid w:val="002E0C06"/>
    <w:rsid w:val="002E3562"/>
    <w:rsid w:val="002E626B"/>
    <w:rsid w:val="002F5B76"/>
    <w:rsid w:val="002F7FDE"/>
    <w:rsid w:val="00304A11"/>
    <w:rsid w:val="0030578C"/>
    <w:rsid w:val="003126C0"/>
    <w:rsid w:val="00315CB7"/>
    <w:rsid w:val="0031776B"/>
    <w:rsid w:val="00323484"/>
    <w:rsid w:val="003236BA"/>
    <w:rsid w:val="00323ADF"/>
    <w:rsid w:val="00327A36"/>
    <w:rsid w:val="00335AB4"/>
    <w:rsid w:val="003429E9"/>
    <w:rsid w:val="00343857"/>
    <w:rsid w:val="00345413"/>
    <w:rsid w:val="00345B29"/>
    <w:rsid w:val="00347F15"/>
    <w:rsid w:val="003526C9"/>
    <w:rsid w:val="00355BA0"/>
    <w:rsid w:val="003602A4"/>
    <w:rsid w:val="0036692F"/>
    <w:rsid w:val="00366BB3"/>
    <w:rsid w:val="00367469"/>
    <w:rsid w:val="0037496A"/>
    <w:rsid w:val="00380DE7"/>
    <w:rsid w:val="00381989"/>
    <w:rsid w:val="00384FE4"/>
    <w:rsid w:val="00390B7E"/>
    <w:rsid w:val="003919C5"/>
    <w:rsid w:val="00393194"/>
    <w:rsid w:val="0039570C"/>
    <w:rsid w:val="00395A45"/>
    <w:rsid w:val="00397C8D"/>
    <w:rsid w:val="003A1234"/>
    <w:rsid w:val="003A216E"/>
    <w:rsid w:val="003B0245"/>
    <w:rsid w:val="003B2336"/>
    <w:rsid w:val="003B42AE"/>
    <w:rsid w:val="003B4B82"/>
    <w:rsid w:val="003B6B00"/>
    <w:rsid w:val="003B7F9B"/>
    <w:rsid w:val="003C14CF"/>
    <w:rsid w:val="003C1AFE"/>
    <w:rsid w:val="003C217E"/>
    <w:rsid w:val="003C3299"/>
    <w:rsid w:val="003C4633"/>
    <w:rsid w:val="003C7805"/>
    <w:rsid w:val="003D1009"/>
    <w:rsid w:val="003D1897"/>
    <w:rsid w:val="003D199A"/>
    <w:rsid w:val="003D2CE4"/>
    <w:rsid w:val="003D3654"/>
    <w:rsid w:val="003D5ACD"/>
    <w:rsid w:val="003E2FB4"/>
    <w:rsid w:val="003E68B0"/>
    <w:rsid w:val="003F2F26"/>
    <w:rsid w:val="004013F1"/>
    <w:rsid w:val="00406DFC"/>
    <w:rsid w:val="00410DDB"/>
    <w:rsid w:val="00411913"/>
    <w:rsid w:val="00413F96"/>
    <w:rsid w:val="00415D6C"/>
    <w:rsid w:val="00416391"/>
    <w:rsid w:val="004212E9"/>
    <w:rsid w:val="00421DD8"/>
    <w:rsid w:val="00422691"/>
    <w:rsid w:val="00425017"/>
    <w:rsid w:val="00427E42"/>
    <w:rsid w:val="0043503A"/>
    <w:rsid w:val="00435C18"/>
    <w:rsid w:val="004369E9"/>
    <w:rsid w:val="00443CBD"/>
    <w:rsid w:val="004517AE"/>
    <w:rsid w:val="00453D23"/>
    <w:rsid w:val="00453FDF"/>
    <w:rsid w:val="00454DC9"/>
    <w:rsid w:val="00463DF3"/>
    <w:rsid w:val="004647EE"/>
    <w:rsid w:val="0046496D"/>
    <w:rsid w:val="004662A9"/>
    <w:rsid w:val="00466BF4"/>
    <w:rsid w:val="00473A28"/>
    <w:rsid w:val="004749C6"/>
    <w:rsid w:val="00476A69"/>
    <w:rsid w:val="004829E3"/>
    <w:rsid w:val="00483E24"/>
    <w:rsid w:val="004856A9"/>
    <w:rsid w:val="00487911"/>
    <w:rsid w:val="00495027"/>
    <w:rsid w:val="0049627B"/>
    <w:rsid w:val="00497105"/>
    <w:rsid w:val="004975B9"/>
    <w:rsid w:val="004A39BC"/>
    <w:rsid w:val="004A3C86"/>
    <w:rsid w:val="004B2B43"/>
    <w:rsid w:val="004B7084"/>
    <w:rsid w:val="004C19CC"/>
    <w:rsid w:val="004D1A97"/>
    <w:rsid w:val="004D27DB"/>
    <w:rsid w:val="004D59A0"/>
    <w:rsid w:val="004E0600"/>
    <w:rsid w:val="004E3839"/>
    <w:rsid w:val="004E6920"/>
    <w:rsid w:val="004F2659"/>
    <w:rsid w:val="004F344B"/>
    <w:rsid w:val="0050335C"/>
    <w:rsid w:val="005033CC"/>
    <w:rsid w:val="0050403D"/>
    <w:rsid w:val="00511CB8"/>
    <w:rsid w:val="005163F8"/>
    <w:rsid w:val="0052471B"/>
    <w:rsid w:val="005263B3"/>
    <w:rsid w:val="005263D8"/>
    <w:rsid w:val="00526438"/>
    <w:rsid w:val="00527F26"/>
    <w:rsid w:val="00532395"/>
    <w:rsid w:val="00533774"/>
    <w:rsid w:val="005374E3"/>
    <w:rsid w:val="00542558"/>
    <w:rsid w:val="00543C20"/>
    <w:rsid w:val="00544C16"/>
    <w:rsid w:val="005454F7"/>
    <w:rsid w:val="0054551A"/>
    <w:rsid w:val="0055253F"/>
    <w:rsid w:val="00552A78"/>
    <w:rsid w:val="00552D59"/>
    <w:rsid w:val="00563625"/>
    <w:rsid w:val="00565F59"/>
    <w:rsid w:val="00571507"/>
    <w:rsid w:val="005715E2"/>
    <w:rsid w:val="0057278A"/>
    <w:rsid w:val="00576EDD"/>
    <w:rsid w:val="00577E99"/>
    <w:rsid w:val="0058032A"/>
    <w:rsid w:val="00583622"/>
    <w:rsid w:val="00590DFA"/>
    <w:rsid w:val="00596849"/>
    <w:rsid w:val="00597D51"/>
    <w:rsid w:val="005A307D"/>
    <w:rsid w:val="005B57A9"/>
    <w:rsid w:val="005C0435"/>
    <w:rsid w:val="005C71CB"/>
    <w:rsid w:val="005C7381"/>
    <w:rsid w:val="005D1226"/>
    <w:rsid w:val="005D132D"/>
    <w:rsid w:val="005D52CC"/>
    <w:rsid w:val="005D5DAD"/>
    <w:rsid w:val="005E3D71"/>
    <w:rsid w:val="005E426B"/>
    <w:rsid w:val="005F00B7"/>
    <w:rsid w:val="005F0277"/>
    <w:rsid w:val="005F5DC2"/>
    <w:rsid w:val="005F67B8"/>
    <w:rsid w:val="00602997"/>
    <w:rsid w:val="00605090"/>
    <w:rsid w:val="00606250"/>
    <w:rsid w:val="00606D53"/>
    <w:rsid w:val="0061409A"/>
    <w:rsid w:val="00620AEE"/>
    <w:rsid w:val="00623F2F"/>
    <w:rsid w:val="00625828"/>
    <w:rsid w:val="00625D5C"/>
    <w:rsid w:val="0062670D"/>
    <w:rsid w:val="00626B29"/>
    <w:rsid w:val="00627691"/>
    <w:rsid w:val="0063041F"/>
    <w:rsid w:val="00630AD1"/>
    <w:rsid w:val="00631204"/>
    <w:rsid w:val="00635345"/>
    <w:rsid w:val="00637031"/>
    <w:rsid w:val="0064160F"/>
    <w:rsid w:val="00644487"/>
    <w:rsid w:val="00645ECC"/>
    <w:rsid w:val="0065316E"/>
    <w:rsid w:val="00653F25"/>
    <w:rsid w:val="006551B5"/>
    <w:rsid w:val="0065559D"/>
    <w:rsid w:val="00663A07"/>
    <w:rsid w:val="006777F5"/>
    <w:rsid w:val="00680E0F"/>
    <w:rsid w:val="00682BD3"/>
    <w:rsid w:val="00683941"/>
    <w:rsid w:val="00685572"/>
    <w:rsid w:val="00687BC9"/>
    <w:rsid w:val="0069294D"/>
    <w:rsid w:val="00692BD2"/>
    <w:rsid w:val="00693D1E"/>
    <w:rsid w:val="006949C7"/>
    <w:rsid w:val="00697BCF"/>
    <w:rsid w:val="006A066F"/>
    <w:rsid w:val="006B15AE"/>
    <w:rsid w:val="006B2A4F"/>
    <w:rsid w:val="006B3CBF"/>
    <w:rsid w:val="006B3D25"/>
    <w:rsid w:val="006C15FC"/>
    <w:rsid w:val="006C4A4C"/>
    <w:rsid w:val="006C7D58"/>
    <w:rsid w:val="006D2664"/>
    <w:rsid w:val="006D5514"/>
    <w:rsid w:val="006D6E26"/>
    <w:rsid w:val="006D76CC"/>
    <w:rsid w:val="006E60C8"/>
    <w:rsid w:val="006E70CF"/>
    <w:rsid w:val="006F20CD"/>
    <w:rsid w:val="0070138B"/>
    <w:rsid w:val="007015B2"/>
    <w:rsid w:val="00705BD8"/>
    <w:rsid w:val="007156D4"/>
    <w:rsid w:val="00716781"/>
    <w:rsid w:val="0071764F"/>
    <w:rsid w:val="00722113"/>
    <w:rsid w:val="00723943"/>
    <w:rsid w:val="00730ADA"/>
    <w:rsid w:val="007342CE"/>
    <w:rsid w:val="00735CD1"/>
    <w:rsid w:val="007379C0"/>
    <w:rsid w:val="00743C34"/>
    <w:rsid w:val="00745D82"/>
    <w:rsid w:val="0075700E"/>
    <w:rsid w:val="00757F1C"/>
    <w:rsid w:val="0076127E"/>
    <w:rsid w:val="00761940"/>
    <w:rsid w:val="00761B9B"/>
    <w:rsid w:val="00764C6F"/>
    <w:rsid w:val="00767145"/>
    <w:rsid w:val="007676E3"/>
    <w:rsid w:val="00770594"/>
    <w:rsid w:val="007709A2"/>
    <w:rsid w:val="00770DE3"/>
    <w:rsid w:val="00777084"/>
    <w:rsid w:val="0078055B"/>
    <w:rsid w:val="00780744"/>
    <w:rsid w:val="007812FC"/>
    <w:rsid w:val="00781FC2"/>
    <w:rsid w:val="0078558A"/>
    <w:rsid w:val="00785CAD"/>
    <w:rsid w:val="00786842"/>
    <w:rsid w:val="00787A77"/>
    <w:rsid w:val="00795AA3"/>
    <w:rsid w:val="007A3494"/>
    <w:rsid w:val="007A4CCF"/>
    <w:rsid w:val="007A6F66"/>
    <w:rsid w:val="007B14D3"/>
    <w:rsid w:val="007B66E0"/>
    <w:rsid w:val="007C049E"/>
    <w:rsid w:val="007C38E9"/>
    <w:rsid w:val="007D2C73"/>
    <w:rsid w:val="007D2D08"/>
    <w:rsid w:val="007D79C1"/>
    <w:rsid w:val="007E167C"/>
    <w:rsid w:val="007E4983"/>
    <w:rsid w:val="007F155E"/>
    <w:rsid w:val="007F1947"/>
    <w:rsid w:val="007F2197"/>
    <w:rsid w:val="007F418D"/>
    <w:rsid w:val="007F4858"/>
    <w:rsid w:val="008003DF"/>
    <w:rsid w:val="0080074F"/>
    <w:rsid w:val="0080232D"/>
    <w:rsid w:val="00806E18"/>
    <w:rsid w:val="008117A0"/>
    <w:rsid w:val="008123AE"/>
    <w:rsid w:val="00814C22"/>
    <w:rsid w:val="00815910"/>
    <w:rsid w:val="00815A98"/>
    <w:rsid w:val="0082052F"/>
    <w:rsid w:val="008209F8"/>
    <w:rsid w:val="0082252D"/>
    <w:rsid w:val="00822B6C"/>
    <w:rsid w:val="00825FD7"/>
    <w:rsid w:val="00827909"/>
    <w:rsid w:val="00834F4F"/>
    <w:rsid w:val="008367F3"/>
    <w:rsid w:val="0084136F"/>
    <w:rsid w:val="0084151F"/>
    <w:rsid w:val="008444AA"/>
    <w:rsid w:val="00850217"/>
    <w:rsid w:val="00851349"/>
    <w:rsid w:val="00866179"/>
    <w:rsid w:val="00867993"/>
    <w:rsid w:val="008714A9"/>
    <w:rsid w:val="008721DA"/>
    <w:rsid w:val="008729E3"/>
    <w:rsid w:val="008830DE"/>
    <w:rsid w:val="008875DC"/>
    <w:rsid w:val="00891679"/>
    <w:rsid w:val="00892002"/>
    <w:rsid w:val="0089423C"/>
    <w:rsid w:val="00897926"/>
    <w:rsid w:val="008A05AE"/>
    <w:rsid w:val="008A0D52"/>
    <w:rsid w:val="008A2884"/>
    <w:rsid w:val="008A2C8A"/>
    <w:rsid w:val="008A4E3C"/>
    <w:rsid w:val="008B15B6"/>
    <w:rsid w:val="008C0008"/>
    <w:rsid w:val="008C21AB"/>
    <w:rsid w:val="008C4735"/>
    <w:rsid w:val="008C4D93"/>
    <w:rsid w:val="008D01CF"/>
    <w:rsid w:val="008D15B0"/>
    <w:rsid w:val="008D1BE4"/>
    <w:rsid w:val="008D52E1"/>
    <w:rsid w:val="008D5824"/>
    <w:rsid w:val="008E62DE"/>
    <w:rsid w:val="008E68B4"/>
    <w:rsid w:val="008F06DD"/>
    <w:rsid w:val="008F716E"/>
    <w:rsid w:val="0090604F"/>
    <w:rsid w:val="0091318B"/>
    <w:rsid w:val="0091680C"/>
    <w:rsid w:val="009263E7"/>
    <w:rsid w:val="00926CAC"/>
    <w:rsid w:val="00926FEC"/>
    <w:rsid w:val="0092744F"/>
    <w:rsid w:val="0093047B"/>
    <w:rsid w:val="00930539"/>
    <w:rsid w:val="0093429F"/>
    <w:rsid w:val="009421BA"/>
    <w:rsid w:val="00942410"/>
    <w:rsid w:val="0094432F"/>
    <w:rsid w:val="00944CD6"/>
    <w:rsid w:val="009452B1"/>
    <w:rsid w:val="00945996"/>
    <w:rsid w:val="009464BE"/>
    <w:rsid w:val="00947898"/>
    <w:rsid w:val="009501B9"/>
    <w:rsid w:val="00950849"/>
    <w:rsid w:val="00950E39"/>
    <w:rsid w:val="00951A89"/>
    <w:rsid w:val="00951C49"/>
    <w:rsid w:val="00972D77"/>
    <w:rsid w:val="00972FC7"/>
    <w:rsid w:val="009741DA"/>
    <w:rsid w:val="009757BC"/>
    <w:rsid w:val="0098767C"/>
    <w:rsid w:val="00990BB2"/>
    <w:rsid w:val="00995E61"/>
    <w:rsid w:val="009962FB"/>
    <w:rsid w:val="00996F87"/>
    <w:rsid w:val="009A2478"/>
    <w:rsid w:val="009A383F"/>
    <w:rsid w:val="009A4133"/>
    <w:rsid w:val="009B1B1F"/>
    <w:rsid w:val="009C2C5C"/>
    <w:rsid w:val="009C3213"/>
    <w:rsid w:val="009C623F"/>
    <w:rsid w:val="009D0554"/>
    <w:rsid w:val="009D62D8"/>
    <w:rsid w:val="009E1A97"/>
    <w:rsid w:val="009F1C80"/>
    <w:rsid w:val="009F2960"/>
    <w:rsid w:val="009F37F9"/>
    <w:rsid w:val="00A01D92"/>
    <w:rsid w:val="00A03242"/>
    <w:rsid w:val="00A03BEF"/>
    <w:rsid w:val="00A11E07"/>
    <w:rsid w:val="00A120D0"/>
    <w:rsid w:val="00A12280"/>
    <w:rsid w:val="00A12E1F"/>
    <w:rsid w:val="00A1420F"/>
    <w:rsid w:val="00A17864"/>
    <w:rsid w:val="00A23898"/>
    <w:rsid w:val="00A238C6"/>
    <w:rsid w:val="00A277B1"/>
    <w:rsid w:val="00A31D67"/>
    <w:rsid w:val="00A35BB3"/>
    <w:rsid w:val="00A36DF1"/>
    <w:rsid w:val="00A5138B"/>
    <w:rsid w:val="00A5283F"/>
    <w:rsid w:val="00A53E0A"/>
    <w:rsid w:val="00A61778"/>
    <w:rsid w:val="00A61CC2"/>
    <w:rsid w:val="00A62381"/>
    <w:rsid w:val="00A72F75"/>
    <w:rsid w:val="00A752CA"/>
    <w:rsid w:val="00A80FEB"/>
    <w:rsid w:val="00A8169A"/>
    <w:rsid w:val="00A82434"/>
    <w:rsid w:val="00A83545"/>
    <w:rsid w:val="00A9000B"/>
    <w:rsid w:val="00A914CF"/>
    <w:rsid w:val="00A92509"/>
    <w:rsid w:val="00AA03F9"/>
    <w:rsid w:val="00AA2346"/>
    <w:rsid w:val="00AA3EFF"/>
    <w:rsid w:val="00AA4E66"/>
    <w:rsid w:val="00AA4FB1"/>
    <w:rsid w:val="00AA6F39"/>
    <w:rsid w:val="00AA7A4C"/>
    <w:rsid w:val="00AB0122"/>
    <w:rsid w:val="00AB167F"/>
    <w:rsid w:val="00AB25D0"/>
    <w:rsid w:val="00AB411A"/>
    <w:rsid w:val="00AC22CD"/>
    <w:rsid w:val="00AC4E7B"/>
    <w:rsid w:val="00AC6BD0"/>
    <w:rsid w:val="00AC75F8"/>
    <w:rsid w:val="00AC7A59"/>
    <w:rsid w:val="00AC7D2D"/>
    <w:rsid w:val="00AC7D83"/>
    <w:rsid w:val="00AD0EDB"/>
    <w:rsid w:val="00AD21F0"/>
    <w:rsid w:val="00AD223B"/>
    <w:rsid w:val="00AD481F"/>
    <w:rsid w:val="00AE5EE5"/>
    <w:rsid w:val="00AE6D48"/>
    <w:rsid w:val="00AF6962"/>
    <w:rsid w:val="00B013FF"/>
    <w:rsid w:val="00B02351"/>
    <w:rsid w:val="00B1046C"/>
    <w:rsid w:val="00B21D96"/>
    <w:rsid w:val="00B24AB9"/>
    <w:rsid w:val="00B25BEA"/>
    <w:rsid w:val="00B363E8"/>
    <w:rsid w:val="00B37411"/>
    <w:rsid w:val="00B41B35"/>
    <w:rsid w:val="00B42631"/>
    <w:rsid w:val="00B45C3D"/>
    <w:rsid w:val="00B52BF8"/>
    <w:rsid w:val="00B54598"/>
    <w:rsid w:val="00B55544"/>
    <w:rsid w:val="00B568BA"/>
    <w:rsid w:val="00B63C07"/>
    <w:rsid w:val="00B65D05"/>
    <w:rsid w:val="00B70859"/>
    <w:rsid w:val="00B7164C"/>
    <w:rsid w:val="00B73D18"/>
    <w:rsid w:val="00B756EF"/>
    <w:rsid w:val="00B77FAA"/>
    <w:rsid w:val="00B857D0"/>
    <w:rsid w:val="00B85EDF"/>
    <w:rsid w:val="00B86611"/>
    <w:rsid w:val="00B93060"/>
    <w:rsid w:val="00B933BA"/>
    <w:rsid w:val="00B94C23"/>
    <w:rsid w:val="00BA1742"/>
    <w:rsid w:val="00BA459D"/>
    <w:rsid w:val="00BA7256"/>
    <w:rsid w:val="00BB0916"/>
    <w:rsid w:val="00BB27A4"/>
    <w:rsid w:val="00BB2FD6"/>
    <w:rsid w:val="00BB312E"/>
    <w:rsid w:val="00BB3413"/>
    <w:rsid w:val="00BB345B"/>
    <w:rsid w:val="00BB3E67"/>
    <w:rsid w:val="00BC04BB"/>
    <w:rsid w:val="00BC292D"/>
    <w:rsid w:val="00BC32A0"/>
    <w:rsid w:val="00BC3DDA"/>
    <w:rsid w:val="00BC4C21"/>
    <w:rsid w:val="00BD5371"/>
    <w:rsid w:val="00BD5D27"/>
    <w:rsid w:val="00BD6B53"/>
    <w:rsid w:val="00BE330F"/>
    <w:rsid w:val="00BE7BB1"/>
    <w:rsid w:val="00BF000A"/>
    <w:rsid w:val="00BF4F66"/>
    <w:rsid w:val="00BF5549"/>
    <w:rsid w:val="00C01ABF"/>
    <w:rsid w:val="00C01B1F"/>
    <w:rsid w:val="00C03E15"/>
    <w:rsid w:val="00C07F9C"/>
    <w:rsid w:val="00C109A6"/>
    <w:rsid w:val="00C11A87"/>
    <w:rsid w:val="00C11D68"/>
    <w:rsid w:val="00C12244"/>
    <w:rsid w:val="00C12428"/>
    <w:rsid w:val="00C1267E"/>
    <w:rsid w:val="00C160D6"/>
    <w:rsid w:val="00C235DC"/>
    <w:rsid w:val="00C3347E"/>
    <w:rsid w:val="00C354E8"/>
    <w:rsid w:val="00C35786"/>
    <w:rsid w:val="00C37633"/>
    <w:rsid w:val="00C40C6B"/>
    <w:rsid w:val="00C43322"/>
    <w:rsid w:val="00C4473A"/>
    <w:rsid w:val="00C47827"/>
    <w:rsid w:val="00C6003B"/>
    <w:rsid w:val="00C601A2"/>
    <w:rsid w:val="00C615BE"/>
    <w:rsid w:val="00C61A6A"/>
    <w:rsid w:val="00C6512D"/>
    <w:rsid w:val="00C66910"/>
    <w:rsid w:val="00C72380"/>
    <w:rsid w:val="00C737DB"/>
    <w:rsid w:val="00C738EE"/>
    <w:rsid w:val="00C80C3D"/>
    <w:rsid w:val="00C85648"/>
    <w:rsid w:val="00C92231"/>
    <w:rsid w:val="00CA1F51"/>
    <w:rsid w:val="00CA3697"/>
    <w:rsid w:val="00CA524C"/>
    <w:rsid w:val="00CB174C"/>
    <w:rsid w:val="00CB556C"/>
    <w:rsid w:val="00CC031C"/>
    <w:rsid w:val="00CC75FE"/>
    <w:rsid w:val="00CC7916"/>
    <w:rsid w:val="00CD0825"/>
    <w:rsid w:val="00CD3B07"/>
    <w:rsid w:val="00CD55F8"/>
    <w:rsid w:val="00CE719C"/>
    <w:rsid w:val="00D00990"/>
    <w:rsid w:val="00D0393C"/>
    <w:rsid w:val="00D04293"/>
    <w:rsid w:val="00D05AD1"/>
    <w:rsid w:val="00D124A2"/>
    <w:rsid w:val="00D12F3B"/>
    <w:rsid w:val="00D16731"/>
    <w:rsid w:val="00D16AB7"/>
    <w:rsid w:val="00D20232"/>
    <w:rsid w:val="00D23F92"/>
    <w:rsid w:val="00D3548A"/>
    <w:rsid w:val="00D35658"/>
    <w:rsid w:val="00D475B4"/>
    <w:rsid w:val="00D50817"/>
    <w:rsid w:val="00D50C42"/>
    <w:rsid w:val="00D50F0D"/>
    <w:rsid w:val="00D54B16"/>
    <w:rsid w:val="00D57D35"/>
    <w:rsid w:val="00D605C1"/>
    <w:rsid w:val="00D615C4"/>
    <w:rsid w:val="00D61C4E"/>
    <w:rsid w:val="00D61F3A"/>
    <w:rsid w:val="00D637F6"/>
    <w:rsid w:val="00D67EEB"/>
    <w:rsid w:val="00D71999"/>
    <w:rsid w:val="00D722BE"/>
    <w:rsid w:val="00D72C95"/>
    <w:rsid w:val="00D73ACB"/>
    <w:rsid w:val="00D74575"/>
    <w:rsid w:val="00D75E09"/>
    <w:rsid w:val="00D77666"/>
    <w:rsid w:val="00D8038C"/>
    <w:rsid w:val="00D813F6"/>
    <w:rsid w:val="00D82F26"/>
    <w:rsid w:val="00D85CE5"/>
    <w:rsid w:val="00D90EE3"/>
    <w:rsid w:val="00D91416"/>
    <w:rsid w:val="00D96D1D"/>
    <w:rsid w:val="00D97917"/>
    <w:rsid w:val="00DA15D8"/>
    <w:rsid w:val="00DA18C1"/>
    <w:rsid w:val="00DA4115"/>
    <w:rsid w:val="00DA559F"/>
    <w:rsid w:val="00DB45A6"/>
    <w:rsid w:val="00DC10B0"/>
    <w:rsid w:val="00DC283E"/>
    <w:rsid w:val="00DC71F0"/>
    <w:rsid w:val="00DD2D42"/>
    <w:rsid w:val="00DD3572"/>
    <w:rsid w:val="00DD55CF"/>
    <w:rsid w:val="00DD6F73"/>
    <w:rsid w:val="00DF58A2"/>
    <w:rsid w:val="00E030B5"/>
    <w:rsid w:val="00E055B5"/>
    <w:rsid w:val="00E07D13"/>
    <w:rsid w:val="00E11B80"/>
    <w:rsid w:val="00E16038"/>
    <w:rsid w:val="00E214A5"/>
    <w:rsid w:val="00E22516"/>
    <w:rsid w:val="00E22669"/>
    <w:rsid w:val="00E22A3B"/>
    <w:rsid w:val="00E23403"/>
    <w:rsid w:val="00E23C33"/>
    <w:rsid w:val="00E26525"/>
    <w:rsid w:val="00E32CF2"/>
    <w:rsid w:val="00E33DA4"/>
    <w:rsid w:val="00E3530E"/>
    <w:rsid w:val="00E40204"/>
    <w:rsid w:val="00E409F0"/>
    <w:rsid w:val="00E4316E"/>
    <w:rsid w:val="00E44774"/>
    <w:rsid w:val="00E44FDC"/>
    <w:rsid w:val="00E4619A"/>
    <w:rsid w:val="00E51CCE"/>
    <w:rsid w:val="00E55A0C"/>
    <w:rsid w:val="00E6412D"/>
    <w:rsid w:val="00E65040"/>
    <w:rsid w:val="00E74A27"/>
    <w:rsid w:val="00E84E44"/>
    <w:rsid w:val="00E85BDA"/>
    <w:rsid w:val="00E90EE8"/>
    <w:rsid w:val="00E92E2F"/>
    <w:rsid w:val="00E9497B"/>
    <w:rsid w:val="00E97E31"/>
    <w:rsid w:val="00EA3C79"/>
    <w:rsid w:val="00EB2540"/>
    <w:rsid w:val="00EB3E5A"/>
    <w:rsid w:val="00EB4E3B"/>
    <w:rsid w:val="00EB52C7"/>
    <w:rsid w:val="00EB60CE"/>
    <w:rsid w:val="00EB75F3"/>
    <w:rsid w:val="00EB7D71"/>
    <w:rsid w:val="00ED06EB"/>
    <w:rsid w:val="00ED2DFF"/>
    <w:rsid w:val="00ED360B"/>
    <w:rsid w:val="00ED3833"/>
    <w:rsid w:val="00ED3EC6"/>
    <w:rsid w:val="00EE0D62"/>
    <w:rsid w:val="00EE50E2"/>
    <w:rsid w:val="00EE78A2"/>
    <w:rsid w:val="00EF11BE"/>
    <w:rsid w:val="00EF2DB6"/>
    <w:rsid w:val="00EF435F"/>
    <w:rsid w:val="00F01E66"/>
    <w:rsid w:val="00F02866"/>
    <w:rsid w:val="00F04D86"/>
    <w:rsid w:val="00F16435"/>
    <w:rsid w:val="00F17554"/>
    <w:rsid w:val="00F2148B"/>
    <w:rsid w:val="00F22C7B"/>
    <w:rsid w:val="00F23382"/>
    <w:rsid w:val="00F27179"/>
    <w:rsid w:val="00F27393"/>
    <w:rsid w:val="00F30328"/>
    <w:rsid w:val="00F32B91"/>
    <w:rsid w:val="00F34886"/>
    <w:rsid w:val="00F35A9E"/>
    <w:rsid w:val="00F37771"/>
    <w:rsid w:val="00F40ACD"/>
    <w:rsid w:val="00F42E33"/>
    <w:rsid w:val="00F46802"/>
    <w:rsid w:val="00F46BC7"/>
    <w:rsid w:val="00F50C6D"/>
    <w:rsid w:val="00F5180A"/>
    <w:rsid w:val="00F522CB"/>
    <w:rsid w:val="00F52733"/>
    <w:rsid w:val="00F54DF0"/>
    <w:rsid w:val="00F55B97"/>
    <w:rsid w:val="00F577E3"/>
    <w:rsid w:val="00F61CB6"/>
    <w:rsid w:val="00F630F7"/>
    <w:rsid w:val="00F7140C"/>
    <w:rsid w:val="00F7233B"/>
    <w:rsid w:val="00F72C13"/>
    <w:rsid w:val="00F75769"/>
    <w:rsid w:val="00F8233C"/>
    <w:rsid w:val="00F83620"/>
    <w:rsid w:val="00F84C23"/>
    <w:rsid w:val="00FA433D"/>
    <w:rsid w:val="00FA6169"/>
    <w:rsid w:val="00FB0CA5"/>
    <w:rsid w:val="00FB53C2"/>
    <w:rsid w:val="00FB53D4"/>
    <w:rsid w:val="00FB545B"/>
    <w:rsid w:val="00FD40D4"/>
    <w:rsid w:val="00FD7D8B"/>
    <w:rsid w:val="00FE2F1A"/>
    <w:rsid w:val="00FE3C6E"/>
    <w:rsid w:val="00FE69E2"/>
    <w:rsid w:val="00FE7025"/>
    <w:rsid w:val="00FF2945"/>
    <w:rsid w:val="00FF6F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7E6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7A0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50849"/>
    <w:pPr>
      <w:spacing w:before="100" w:beforeAutospacing="1" w:after="100" w:afterAutospacing="1"/>
      <w:ind w:left="0"/>
      <w:outlineLvl w:val="0"/>
    </w:pPr>
    <w:rPr>
      <w:rFonts w:eastAsia="Times New Roman"/>
      <w:b/>
      <w:bCs/>
      <w:color w:val="000000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50849"/>
    <w:pPr>
      <w:spacing w:before="240" w:after="60"/>
      <w:ind w:left="0"/>
      <w:outlineLvl w:val="1"/>
    </w:pPr>
    <w:rPr>
      <w:rFonts w:eastAsia="Times New Roman"/>
      <w:b/>
      <w:bCs/>
      <w:color w:val="000000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0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08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849"/>
    <w:rPr>
      <w:rFonts w:ascii="Times New Roman" w:eastAsia="Times New Roman" w:hAnsi="Times New Roman" w:cs="Times New Roman"/>
      <w:b/>
      <w:bCs/>
      <w:color w:val="00000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49"/>
    <w:rPr>
      <w:rFonts w:ascii="Times New Roman" w:eastAsia="Times New Roman" w:hAnsi="Times New Roman" w:cs="Times New Roman"/>
      <w:b/>
      <w:bCs/>
      <w:color w:val="000000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950849"/>
    <w:rPr>
      <w:b w:val="0"/>
      <w:bCs w:val="0"/>
      <w:strike w:val="0"/>
      <w:dstrike w:val="0"/>
      <w:color w:val="0066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50849"/>
    <w:pPr>
      <w:spacing w:after="180"/>
      <w:ind w:left="0"/>
    </w:pPr>
    <w:rPr>
      <w:rFonts w:eastAsia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0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08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p-list">
    <w:name w:val="p-list"/>
    <w:basedOn w:val="Normal"/>
    <w:rsid w:val="00950849"/>
    <w:pPr>
      <w:spacing w:before="32" w:after="32"/>
      <w:ind w:left="0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95084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196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1967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196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2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94A"/>
    <w:pPr>
      <w:ind w:left="0"/>
    </w:pPr>
    <w:rPr>
      <w:rFonts w:ascii="Calibri" w:eastAsia="Calibri" w:hAnsi="Calibri" w:cs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B34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41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4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413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31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7A0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50849"/>
    <w:pPr>
      <w:spacing w:before="100" w:beforeAutospacing="1" w:after="100" w:afterAutospacing="1"/>
      <w:ind w:left="0"/>
      <w:outlineLvl w:val="0"/>
    </w:pPr>
    <w:rPr>
      <w:rFonts w:eastAsia="Times New Roman"/>
      <w:b/>
      <w:bCs/>
      <w:color w:val="000000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50849"/>
    <w:pPr>
      <w:spacing w:before="240" w:after="60"/>
      <w:ind w:left="0"/>
      <w:outlineLvl w:val="1"/>
    </w:pPr>
    <w:rPr>
      <w:rFonts w:eastAsia="Times New Roman"/>
      <w:b/>
      <w:bCs/>
      <w:color w:val="000000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0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08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849"/>
    <w:rPr>
      <w:rFonts w:ascii="Times New Roman" w:eastAsia="Times New Roman" w:hAnsi="Times New Roman" w:cs="Times New Roman"/>
      <w:b/>
      <w:bCs/>
      <w:color w:val="00000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49"/>
    <w:rPr>
      <w:rFonts w:ascii="Times New Roman" w:eastAsia="Times New Roman" w:hAnsi="Times New Roman" w:cs="Times New Roman"/>
      <w:b/>
      <w:bCs/>
      <w:color w:val="000000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950849"/>
    <w:rPr>
      <w:b w:val="0"/>
      <w:bCs w:val="0"/>
      <w:strike w:val="0"/>
      <w:dstrike w:val="0"/>
      <w:color w:val="0066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50849"/>
    <w:pPr>
      <w:spacing w:after="180"/>
      <w:ind w:left="0"/>
    </w:pPr>
    <w:rPr>
      <w:rFonts w:eastAsia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0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08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p-list">
    <w:name w:val="p-list"/>
    <w:basedOn w:val="Normal"/>
    <w:rsid w:val="00950849"/>
    <w:pPr>
      <w:spacing w:before="32" w:after="32"/>
      <w:ind w:left="0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95084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196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1967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196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2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94A"/>
    <w:pPr>
      <w:ind w:left="0"/>
    </w:pPr>
    <w:rPr>
      <w:rFonts w:ascii="Calibri" w:eastAsia="Calibri" w:hAnsi="Calibri" w:cs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B34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41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4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413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31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1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6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04752">
              <w:marLeft w:val="0"/>
              <w:marRight w:val="0"/>
              <w:marTop w:val="21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12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6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2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42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016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922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90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41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5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1804">
              <w:marLeft w:val="0"/>
              <w:marRight w:val="0"/>
              <w:marTop w:val="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21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85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01733">
              <w:marLeft w:val="0"/>
              <w:marRight w:val="0"/>
              <w:marTop w:val="21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85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DC1BA-87C6-451F-8E4A-A9132CFBB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</dc:creator>
  <cp:lastModifiedBy>MEDION</cp:lastModifiedBy>
  <cp:revision>2</cp:revision>
  <cp:lastPrinted>2021-12-12T10:24:00Z</cp:lastPrinted>
  <dcterms:created xsi:type="dcterms:W3CDTF">2022-01-17T21:20:00Z</dcterms:created>
  <dcterms:modified xsi:type="dcterms:W3CDTF">2022-01-17T21:20:00Z</dcterms:modified>
</cp:coreProperties>
</file>